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653A1" w14:textId="77777777" w:rsidR="00160B7D" w:rsidRPr="00DE3087" w:rsidRDefault="00160B7D" w:rsidP="00DE30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333333"/>
          <w:sz w:val="28"/>
          <w:szCs w:val="28"/>
        </w:rPr>
      </w:pPr>
    </w:p>
    <w:p w14:paraId="797FFE0C" w14:textId="26959BB7" w:rsidR="00160B7D" w:rsidRPr="00DE3087" w:rsidRDefault="00160B7D" w:rsidP="00DE3087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bCs/>
          <w:color w:val="333333"/>
          <w:sz w:val="28"/>
          <w:szCs w:val="28"/>
        </w:rPr>
      </w:pPr>
      <w:r w:rsidRPr="00DE3087">
        <w:rPr>
          <w:b/>
          <w:bCs/>
          <w:color w:val="333333"/>
          <w:sz w:val="28"/>
          <w:szCs w:val="28"/>
        </w:rPr>
        <w:t>NHỮNG QUI ĐỊNH VỀ QUẢN LÝ THUẾ</w:t>
      </w:r>
    </w:p>
    <w:p w14:paraId="1F81F95D" w14:textId="1D1CEB6A" w:rsidR="00160B7D" w:rsidRPr="00DE3087" w:rsidRDefault="00160B7D" w:rsidP="00DE3087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bCs/>
          <w:color w:val="333333"/>
          <w:sz w:val="28"/>
          <w:szCs w:val="28"/>
        </w:rPr>
      </w:pPr>
      <w:r w:rsidRPr="00DE3087">
        <w:rPr>
          <w:b/>
          <w:bCs/>
          <w:color w:val="333333"/>
          <w:sz w:val="28"/>
          <w:szCs w:val="28"/>
        </w:rPr>
        <w:t>ĐỐI VỚI DOANH NGHIỆP CÓ GIAO DỊCH LIÊN KẾT</w:t>
      </w:r>
    </w:p>
    <w:p w14:paraId="394A81CD" w14:textId="1EB378D0" w:rsidR="00160B7D" w:rsidRDefault="00DE3087" w:rsidP="00DE30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  <w:t>TS. Nguyễn Thị Khánh Vân</w:t>
      </w:r>
    </w:p>
    <w:p w14:paraId="662E7503" w14:textId="0D486B3D" w:rsidR="00DE3087" w:rsidRPr="00DE3087" w:rsidRDefault="00DE3087" w:rsidP="00DE30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  <w:t xml:space="preserve">Khoa </w:t>
      </w:r>
      <w:proofErr w:type="spellStart"/>
      <w:r>
        <w:rPr>
          <w:color w:val="333333"/>
          <w:sz w:val="28"/>
          <w:szCs w:val="28"/>
        </w:rPr>
        <w:t>Kế</w:t>
      </w:r>
      <w:proofErr w:type="spellEnd"/>
      <w:r>
        <w:rPr>
          <w:color w:val="333333"/>
          <w:sz w:val="28"/>
          <w:szCs w:val="28"/>
        </w:rPr>
        <w:t xml:space="preserve"> </w:t>
      </w:r>
      <w:proofErr w:type="spellStart"/>
      <w:r>
        <w:rPr>
          <w:color w:val="333333"/>
          <w:sz w:val="28"/>
          <w:szCs w:val="28"/>
        </w:rPr>
        <w:t>toán</w:t>
      </w:r>
      <w:proofErr w:type="spellEnd"/>
      <w:r>
        <w:rPr>
          <w:color w:val="333333"/>
          <w:sz w:val="28"/>
          <w:szCs w:val="28"/>
        </w:rPr>
        <w:t xml:space="preserve"> – </w:t>
      </w:r>
      <w:proofErr w:type="spellStart"/>
      <w:r>
        <w:rPr>
          <w:color w:val="333333"/>
          <w:sz w:val="28"/>
          <w:szCs w:val="28"/>
        </w:rPr>
        <w:t>Đại</w:t>
      </w:r>
      <w:proofErr w:type="spellEnd"/>
      <w:r>
        <w:rPr>
          <w:color w:val="333333"/>
          <w:sz w:val="28"/>
          <w:szCs w:val="28"/>
        </w:rPr>
        <w:t xml:space="preserve"> </w:t>
      </w:r>
      <w:proofErr w:type="spellStart"/>
      <w:r>
        <w:rPr>
          <w:color w:val="333333"/>
          <w:sz w:val="28"/>
          <w:szCs w:val="28"/>
        </w:rPr>
        <w:t>học</w:t>
      </w:r>
      <w:proofErr w:type="spellEnd"/>
      <w:r>
        <w:rPr>
          <w:color w:val="333333"/>
          <w:sz w:val="28"/>
          <w:szCs w:val="28"/>
        </w:rPr>
        <w:t xml:space="preserve"> Duy Tân</w:t>
      </w:r>
    </w:p>
    <w:p w14:paraId="6C473655" w14:textId="77777777" w:rsidR="00160B7D" w:rsidRPr="00DE3087" w:rsidRDefault="00160B7D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FF0DC9"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 w:rsidRPr="00FF0DC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FF0DC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FF0DC9">
        <w:rPr>
          <w:rFonts w:ascii="Times New Roman" w:eastAsia="Times New Roman" w:hAnsi="Times New Roman" w:cs="Times New Roman"/>
          <w:sz w:val="28"/>
          <w:szCs w:val="28"/>
        </w:rPr>
        <w:t xml:space="preserve"> 132/2020/NĐ-CP</w:t>
      </w:r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ban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ày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5/11/2020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ố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ặ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ra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uy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ắ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phươ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ì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ự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ờ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àm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rõ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yề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hĩ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ườ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ộ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ê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ha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ũ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hư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á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hiệm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hà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ướ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ả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D7E432E" w14:textId="3DDE821A" w:rsidR="00A03617" w:rsidRPr="00DE3087" w:rsidRDefault="00A0361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1. </w:t>
      </w:r>
      <w:r w:rsidR="00D30B02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G</w:t>
      </w:r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iao </w:t>
      </w:r>
      <w:proofErr w:type="spellStart"/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</w:p>
    <w:p w14:paraId="678AD9A3" w14:textId="4BA751C8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o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2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3</w:t>
      </w:r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</w:t>
      </w:r>
      <w:r w:rsidR="002808CF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uật</w:t>
      </w:r>
      <w:proofErr w:type="spellEnd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Quản </w:t>
      </w:r>
      <w:proofErr w:type="spellStart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ý</w:t>
      </w:r>
      <w:proofErr w:type="spellEnd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uế</w:t>
      </w:r>
      <w:proofErr w:type="spellEnd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019</w:t>
      </w: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ĩ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ư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a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:</w:t>
      </w:r>
    </w:p>
    <w:p w14:paraId="54CC348E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Giao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ữ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ệ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.</w:t>
      </w:r>
    </w:p>
    <w:p w14:paraId="39090C78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ạ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o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1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à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ũ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ệ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a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á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ệ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ự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á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ở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ổ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ứ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ổ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ứ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a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ở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ố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ệ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ậ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i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ì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.</w:t>
      </w:r>
    </w:p>
    <w:p w14:paraId="6F198892" w14:textId="0ED3A7BD" w:rsidR="00D30B02" w:rsidRPr="00DE3087" w:rsidRDefault="00D30B02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2.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Điều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kiện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ghi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nhận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giao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dịch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liên</w:t>
      </w:r>
      <w:proofErr w:type="spellEnd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81234"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kết</w:t>
      </w:r>
      <w:proofErr w:type="spellEnd"/>
    </w:p>
    <w:p w14:paraId="1662D19B" w14:textId="77777777" w:rsidR="00D30B02" w:rsidRPr="00DE3087" w:rsidRDefault="00160B7D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Theo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a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o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à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ệ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á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am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iệ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ầ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kia;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ả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a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hị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sự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chi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phố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3BB6C9AD" w14:textId="4251DB74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ể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ụ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ể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ó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ạ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uậ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ý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019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5</w:t>
      </w:r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ị</w:t>
      </w:r>
      <w:proofErr w:type="spellEnd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="00D174A0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132/2020/NĐ-CP</w:t>
      </w: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x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ế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uộ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ườ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ợ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a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:</w:t>
      </w:r>
    </w:p>
    <w:p w14:paraId="6E63CF48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lastRenderedPageBreak/>
        <w:t xml:space="preserve">-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ắ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ữ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á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í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5%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ủ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ữ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kia;</w:t>
      </w:r>
    </w:p>
    <w:p w14:paraId="0613EA68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ả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a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í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5%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ủ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ữ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do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ắ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ữ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á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451444F7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ổ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ô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ớ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ủ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ữ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ắ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ữ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á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í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10%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ổng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ổ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phầ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kia;</w:t>
      </w:r>
    </w:p>
    <w:p w14:paraId="35A67F83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ả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ã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ướ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ì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à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(bao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ồ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ả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o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ừ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ả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ả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ừ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uồ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ươ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ự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)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ớ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ệ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o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í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ằng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 25%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ủ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ữ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iếm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ên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50%</w:t>
      </w: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ổ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ị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o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ợ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u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ạ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4F769EE1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ỉ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ba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ã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ạ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ắ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ề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ớ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ệ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ượ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ỉ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iế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ên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50%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ổng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ành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 ba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ã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ạ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ắ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ề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a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ỉ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ề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á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ộ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a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14B9F2DC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Hai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50%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ành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ên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ban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ãnh</w:t>
      </w:r>
      <w:proofErr w:type="spellEnd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FF0DC9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ạ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 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i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ba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ã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ạ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ề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á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ộ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ỉ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ở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ứ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3CA6A296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Hai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ự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ự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ộ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ở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uộ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ố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ệ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ợ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ồ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ẻ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uô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ượ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ế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ợ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ồ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co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ẻ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o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uô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o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riê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ợ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ồ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o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â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con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rể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e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e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e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cha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rể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e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rể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â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lastRenderedPageBreak/>
        <w:t>e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â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ườ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ch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ẹ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cha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ô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ộ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ô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oạ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á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ộ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á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oạ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ô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ì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ú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ậ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b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ru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á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ru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5FB824F7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Hai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ố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a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ệ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ụ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ườ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ú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là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ườ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ú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ổ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ứ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ướ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oà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366EF4B8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Các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ự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ô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qua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à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à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ặ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iế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a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;</w:t>
      </w:r>
    </w:p>
    <w:p w14:paraId="59AEFA47" w14:textId="77777777" w:rsidR="00D30B02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Các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ườ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ợ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h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ị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ự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quyế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ê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ự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ế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ố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ớ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o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ộ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ả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xu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kia;</w:t>
      </w:r>
    </w:p>
    <w:p w14:paraId="35F01797" w14:textId="30B8564C" w:rsidR="00160B7D" w:rsidRPr="00DE3087" w:rsidRDefault="00D30B02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- Doanh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ph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ượ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ậ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uyể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ượ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í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25%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ủ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ữ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;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ay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í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ấ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10%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ố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óp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hủ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ở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ữ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ạ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ờ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ph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i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rong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ỳ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í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với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cá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hân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điều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hà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kiểm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oát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nghiệp</w:t>
      </w:r>
      <w:proofErr w:type="spellEnd"/>
      <w:r w:rsidR="00E81234"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.</w:t>
      </w:r>
    </w:p>
    <w:p w14:paraId="56C5D924" w14:textId="77777777" w:rsidR="00160B7D" w:rsidRPr="00DE3087" w:rsidRDefault="00160B7D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ườ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ộ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ể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iễ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ồ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sơ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ế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hỉ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iễ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ra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hị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hậ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ạ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Việt Nam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ù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á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ộ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ứ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à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ưở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ư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ã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. Tuy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h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iễ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ừ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ẫ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ê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ha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e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3C8DCFF" w14:textId="2F0E2064" w:rsidR="002808CF" w:rsidRPr="00DE3087" w:rsidRDefault="00B06430" w:rsidP="00DE3087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</w:pPr>
      <w:bookmarkStart w:id="0" w:name="dieu_12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3. Phương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pháp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xác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định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giá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giao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dịch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iên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kết</w:t>
      </w:r>
      <w:bookmarkEnd w:id="0"/>
      <w:proofErr w:type="spellEnd"/>
    </w:p>
    <w:p w14:paraId="15365EA7" w14:textId="3AF731D2" w:rsidR="00B06430" w:rsidRPr="00B06430" w:rsidRDefault="00250A1E" w:rsidP="00DE3087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bookmarkStart w:id="1" w:name="dieu_13"/>
      <w:r w:rsidRPr="00DE308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3.1 </w:t>
      </w:r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Phương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háp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o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ánh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iá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iao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ịch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iên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kết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với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iá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iao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ịch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độc</w:t>
      </w:r>
      <w:proofErr w:type="spellEnd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B06430" w:rsidRPr="00B064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ập</w:t>
      </w:r>
      <w:bookmarkEnd w:id="1"/>
      <w:proofErr w:type="spellEnd"/>
    </w:p>
    <w:p w14:paraId="25B8B000" w14:textId="5874FA7B" w:rsidR="007D7108" w:rsidRPr="007D7108" w:rsidRDefault="00DE308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o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13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132/2020/NĐ-CP </w:t>
      </w:r>
      <w:proofErr w:type="spellStart"/>
      <w:r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thì</w:t>
      </w:r>
      <w:proofErr w:type="spellEnd"/>
      <w:r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p</w:t>
      </w:r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hương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bằng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cách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kiện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="007D7108" w:rsidRPr="007D710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944AD4B" w14:textId="73ABF4EA" w:rsidR="007D7108" w:rsidRPr="007D7108" w:rsidRDefault="007D7108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o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sá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1AB8E00E" w14:textId="22ACD081" w:rsidR="007D7108" w:rsidRPr="007D7108" w:rsidRDefault="007D7108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t>-</w:t>
      </w:r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So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1782957" w14:textId="5AC7A29A" w:rsidR="007D7108" w:rsidRPr="007D7108" w:rsidRDefault="007D7108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t>-</w:t>
      </w:r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Các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yế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ố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bao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kiệ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ặ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iểm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hà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hóa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/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kiệ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hứ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nă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9D6C78C" w14:textId="26DFA421" w:rsidR="007D7108" w:rsidRPr="007D7108" w:rsidRDefault="007D7108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Nguồn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thông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tin so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sá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FB210A2" w14:textId="43DD7A62" w:rsidR="007D7108" w:rsidRPr="007D7108" w:rsidRDefault="007D7108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lastRenderedPageBreak/>
        <w:t>-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Sử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nội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ngoài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D3521B1" w14:textId="37B5E18F" w:rsidR="007D7108" w:rsidRPr="007D7108" w:rsidRDefault="007D7108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t>-</w:t>
      </w:r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Các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A5A7378" w14:textId="0ED94313" w:rsidR="007D7108" w:rsidRPr="007D7108" w:rsidRDefault="007D7108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Điều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chỉnh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yếu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tố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khác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biệt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6B0C9949" w14:textId="77777777" w:rsidR="007D7108" w:rsidRPr="007D7108" w:rsidRDefault="007D7108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Nế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sự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khá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biệt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ữa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hiện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chỉnh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sự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D61656D" w14:textId="6C58747A" w:rsidR="007D7108" w:rsidRPr="007D7108" w:rsidRDefault="007D7108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Áp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dụng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thực</w:t>
      </w:r>
      <w:proofErr w:type="spellEnd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D7108">
        <w:rPr>
          <w:rFonts w:ascii="Times New Roman" w:eastAsia="Times New Roman" w:hAnsi="Times New Roman" w:cs="Times New Roman"/>
          <w:b/>
          <w:bCs/>
          <w:sz w:val="28"/>
          <w:szCs w:val="28"/>
        </w:rPr>
        <w:t>tế</w:t>
      </w:r>
      <w:proofErr w:type="spellEnd"/>
      <w:r w:rsidRPr="007D710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C7CF39D" w14:textId="673F09DA" w:rsidR="007D7108" w:rsidRPr="00DE3087" w:rsidRDefault="007D7108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-Phương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phù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ủ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09AD940" w14:textId="5EE77773" w:rsidR="007D7108" w:rsidRPr="00DE3087" w:rsidRDefault="007D7108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-Doanh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ưu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rữ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u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ấ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bằ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hứ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hứng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0DE630C" w14:textId="751DB773" w:rsidR="00A9078D" w:rsidRPr="00DE3087" w:rsidRDefault="00A9078D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hAnsi="Times New Roman" w:cs="Times New Roman"/>
          <w:sz w:val="28"/>
          <w:szCs w:val="28"/>
        </w:rPr>
        <w:t xml:space="preserve">Phương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á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ày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ú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ả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ả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ù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ị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ườ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á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a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ậ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ố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ưu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hĩa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ụ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doa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hiệp</w:t>
      </w:r>
      <w:proofErr w:type="spellEnd"/>
    </w:p>
    <w:p w14:paraId="4E1CC5B1" w14:textId="2B3A1AB2" w:rsidR="007D7108" w:rsidRPr="00DE3087" w:rsidRDefault="00250A1E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2" w:name="dieu_14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3.2 </w:t>
      </w:r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Phương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pháp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so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sánh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tỷ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suất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ợi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nhuận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của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người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nộp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thuế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với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tỷ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suất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ợi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nhuận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của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các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đối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tượng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so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sánh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độc</w:t>
      </w:r>
      <w:proofErr w:type="spellEnd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7D7108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ập</w:t>
      </w:r>
      <w:bookmarkEnd w:id="2"/>
      <w:proofErr w:type="spellEnd"/>
    </w:p>
    <w:p w14:paraId="59E1BF8E" w14:textId="6A9D77D2" w:rsidR="00D4546D" w:rsidRPr="00D4546D" w:rsidRDefault="00DE308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o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14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132/2020/NĐ-CP</w:t>
      </w:r>
      <w:r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,</w:t>
      </w:r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p</w:t>
      </w:r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hương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bằng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cách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tỷ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suất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người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nộp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tỷ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suất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47E9B47" w14:textId="1C2FC463" w:rsidR="00D4546D" w:rsidRPr="00D4546D" w:rsidRDefault="00D4546D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Chỉ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tiêu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o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sá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817D3D3" w14:textId="77777777" w:rsidR="00D4546D" w:rsidRPr="00D4546D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Các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ỉ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phổ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biế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</w:p>
    <w:p w14:paraId="5526281B" w14:textId="77777777" w:rsidR="00D4546D" w:rsidRPr="00330AF7" w:rsidRDefault="00D4546D" w:rsidP="00DE3087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ỷ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suất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gộp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</w:p>
    <w:p w14:paraId="33DD8793" w14:textId="77777777" w:rsidR="00D4546D" w:rsidRPr="00330AF7" w:rsidRDefault="00D4546D" w:rsidP="00DE3087">
      <w:pPr>
        <w:numPr>
          <w:ilvl w:val="1"/>
          <w:numId w:val="1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ỷ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suất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huần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ổng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chi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sản</w:t>
      </w:r>
      <w:proofErr w:type="spellEnd"/>
    </w:p>
    <w:p w14:paraId="54A6DE3B" w14:textId="77777777" w:rsidR="00D4546D" w:rsidRPr="00D4546D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Các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ỉ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phả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á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mứ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i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ờ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0A85062" w14:textId="4D50AC78" w:rsidR="00D4546D" w:rsidRPr="00D4546D" w:rsidRDefault="00DE308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</w:t>
      </w:r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guồn</w:t>
      </w:r>
      <w:proofErr w:type="spellEnd"/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dữ</w:t>
      </w:r>
      <w:proofErr w:type="spellEnd"/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liệu</w:t>
      </w:r>
      <w:proofErr w:type="spellEnd"/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o </w:t>
      </w:r>
      <w:proofErr w:type="spellStart"/>
      <w:r w:rsidR="00D4546D"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sánh</w:t>
      </w:r>
      <w:proofErr w:type="spellEnd"/>
      <w:r w:rsidR="00D4546D" w:rsidRPr="00D4546D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42075FF" w14:textId="77777777" w:rsidR="00D4546D" w:rsidRPr="00D4546D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ù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gà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ghề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iệ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C5BB2E5" w14:textId="77777777" w:rsidR="00D4546D" w:rsidRPr="00D4546D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4546D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Thông tin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ể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ấy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báo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ô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ha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ở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oặ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guồ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ô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á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tin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ậy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4EACD64" w14:textId="2E01EA33" w:rsidR="00D4546D" w:rsidRPr="00D4546D" w:rsidRDefault="00D4546D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Điều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chỉnh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yếu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tố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khác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biệt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3ED632C5" w14:textId="77777777" w:rsidR="00D4546D" w:rsidRPr="00D4546D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ế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ự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há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biệt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giữa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gườ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ộ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ố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ượ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mô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rủ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ro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ứ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ă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, v.v.),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ỉ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ể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ảm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bảo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A66874F" w14:textId="38B3027E" w:rsidR="00D4546D" w:rsidRPr="00D4546D" w:rsidRDefault="00D4546D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Áp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dụng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thực</w:t>
      </w:r>
      <w:proofErr w:type="spellEnd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b/>
          <w:bCs/>
          <w:sz w:val="28"/>
          <w:szCs w:val="28"/>
        </w:rPr>
        <w:t>tế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A61B014" w14:textId="77777777" w:rsidR="00D4546D" w:rsidRPr="00D4546D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Phương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phù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ể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ìm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ấy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ươ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hư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hể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so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á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ựa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iệ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quả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CD3C2C9" w14:textId="10139A10" w:rsidR="00250A1E" w:rsidRPr="00DE3087" w:rsidRDefault="00D4546D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Doanh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ư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rữ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ồ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ơ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hứ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sở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phương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toán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4546D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D4546D">
        <w:rPr>
          <w:rFonts w:ascii="Times New Roman" w:eastAsia="Times New Roman" w:hAnsi="Times New Roman" w:cs="Times New Roman"/>
          <w:sz w:val="28"/>
          <w:szCs w:val="28"/>
        </w:rPr>
        <w:t>.</w:t>
      </w:r>
      <w:bookmarkStart w:id="3" w:name="dieu_15"/>
    </w:p>
    <w:p w14:paraId="5B09FED9" w14:textId="2D072831" w:rsidR="00A9078D" w:rsidRPr="00DE3087" w:rsidRDefault="00293D84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hAnsi="Times New Roman" w:cs="Times New Roman"/>
          <w:sz w:val="28"/>
          <w:szCs w:val="28"/>
        </w:rPr>
        <w:t xml:space="preserve">Phương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á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ày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ú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ả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ả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rằ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hô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à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ệc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quả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i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doa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ể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ố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á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hĩa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ụ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ồ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ù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uy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ắc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ị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ườ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>.</w:t>
      </w:r>
    </w:p>
    <w:p w14:paraId="2CCE0F5D" w14:textId="0FCEACF7" w:rsidR="00821771" w:rsidRPr="00DE3087" w:rsidRDefault="00250A1E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3.3</w:t>
      </w:r>
      <w:r w:rsidRPr="00DE30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Phương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pháp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phân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bổ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ợi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nhuận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giữa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các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bên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iên</w:t>
      </w:r>
      <w:proofErr w:type="spellEnd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821771"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kết</w:t>
      </w:r>
      <w:bookmarkEnd w:id="3"/>
      <w:proofErr w:type="spellEnd"/>
    </w:p>
    <w:p w14:paraId="6B46CBF8" w14:textId="32724C3A" w:rsidR="00821771" w:rsidRPr="00821771" w:rsidRDefault="00DE308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o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điều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15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số</w:t>
      </w:r>
      <w:proofErr w:type="spellEnd"/>
      <w:r w:rsidRPr="00DE3087"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 132/2020/NĐ-CP</w:t>
      </w:r>
      <w:r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212529"/>
          <w:spacing w:val="2"/>
          <w:sz w:val="28"/>
          <w:szCs w:val="28"/>
        </w:rPr>
        <w:t>p</w:t>
      </w:r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hương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này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bằng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cách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bổ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chung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theo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nguyê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tắc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phù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đóng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góp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từng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="00821771"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60BCE2D" w14:textId="45001329" w:rsidR="00821771" w:rsidRPr="00821771" w:rsidRDefault="00821771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phân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bổ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5DF1492C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ự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r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í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ứ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nă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sả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rủ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r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ừ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am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C90F900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Lợi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ượ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ổ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e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mứ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ộ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ó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ó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uỗ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u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0AD2A93" w14:textId="688E6229" w:rsidR="00821771" w:rsidRPr="00821771" w:rsidRDefault="00821771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ác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bước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thực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hiệ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E471E5E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ổ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ạ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ra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964FB9B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ự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ọ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iêu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í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ổ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, chi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sả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sử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, v.v.).</w:t>
      </w:r>
    </w:p>
    <w:p w14:paraId="02151BBD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Phâ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chia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ợ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nhuậ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e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mứ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ộ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am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ừ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ạ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ED5DE80" w14:textId="1222AAD0" w:rsidR="00821771" w:rsidRPr="00821771" w:rsidRDefault="00821771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Nguồn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dữ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liệu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o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sá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6DC5C139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Thông tin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ấ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ươ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ự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69287B0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Báo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á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hồ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sơ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E6C5F00" w14:textId="2B5BEA3D" w:rsidR="00821771" w:rsidRPr="00821771" w:rsidRDefault="00821771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Áp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dụng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thực</w:t>
      </w:r>
      <w:proofErr w:type="spellEnd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b/>
          <w:bCs/>
          <w:sz w:val="28"/>
          <w:szCs w:val="28"/>
        </w:rPr>
        <w:t>tế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2E856AB4" w14:textId="77777777" w:rsidR="00821771" w:rsidRPr="00821771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Thường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á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ụ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ù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ham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huỗ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như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hó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á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iệ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ừ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F5B3DDA" w14:textId="619A26BA" w:rsidR="00821771" w:rsidRPr="00DE3087" w:rsidRDefault="00821771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ặ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biệ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phù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ậ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oàn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quốc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gia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tích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821771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82177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1CCA826" w14:textId="01C8A8EE" w:rsidR="00250A1E" w:rsidRPr="00821771" w:rsidRDefault="00250A1E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E3087">
        <w:rPr>
          <w:rFonts w:ascii="Times New Roman" w:hAnsi="Times New Roman" w:cs="Times New Roman"/>
          <w:sz w:val="28"/>
          <w:szCs w:val="28"/>
        </w:rPr>
        <w:t xml:space="preserve">Các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ươ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á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ày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ú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ả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ả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ợ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huậ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phâ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ổ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ằ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ữa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e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uy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ắc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ị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ườ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hạ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ch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chuyể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ợ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huậ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ể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á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>.</w:t>
      </w:r>
    </w:p>
    <w:p w14:paraId="7276431F" w14:textId="21A04A6E" w:rsidR="00821771" w:rsidRPr="00D4546D" w:rsidRDefault="0071466A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4" w:name="chuong_3_name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4. Chi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phí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tính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thuế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và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kê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khai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xác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định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giá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giao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dịch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liên</w:t>
      </w:r>
      <w:proofErr w:type="spellEnd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E30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>kết</w:t>
      </w:r>
      <w:bookmarkEnd w:id="4"/>
      <w:proofErr w:type="spellEnd"/>
    </w:p>
    <w:p w14:paraId="0C010833" w14:textId="77777777" w:rsidR="0071466A" w:rsidRPr="00DE3087" w:rsidRDefault="0071466A" w:rsidP="00DE308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ươ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3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132/2020/NĐ-CP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quy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chi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kê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khai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330AF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330AF7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, bao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ồm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ộ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dung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a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58293A8" w14:textId="66969949" w:rsidR="0071466A" w:rsidRPr="0071466A" w:rsidRDefault="00DE308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4.1 </w:t>
      </w:r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hi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phí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ính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huế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rong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giao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dịch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liên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ết</w:t>
      </w:r>
      <w:proofErr w:type="spellEnd"/>
    </w:p>
    <w:p w14:paraId="3D677284" w14:textId="77777777" w:rsidR="0071466A" w:rsidRPr="0071466A" w:rsidRDefault="0071466A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guyên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ắc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xác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định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chi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phí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hợp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lý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4A10DAA" w14:textId="77777777" w:rsidR="0071466A" w:rsidRPr="0071466A" w:rsidRDefault="0071466A" w:rsidP="00DE3087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Chi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á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i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ừ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uâ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ủ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guy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ắ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ộ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ậ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196192F" w14:textId="77777777" w:rsidR="0071466A" w:rsidRPr="0071466A" w:rsidRDefault="0071466A" w:rsidP="00DE3087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Các chi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ý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ẽ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bị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oạ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ừ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hậ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(TNDN).</w:t>
      </w:r>
    </w:p>
    <w:p w14:paraId="26510587" w14:textId="77777777" w:rsidR="0071466A" w:rsidRPr="0071466A" w:rsidRDefault="0071466A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ác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hoản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chi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hông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được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rừ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hi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ính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hu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D4DE3CA" w14:textId="77777777" w:rsidR="0071466A" w:rsidRPr="0071466A" w:rsidRDefault="0071466A" w:rsidP="00DE3087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Chi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ả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ã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ay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ượ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mứ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ố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qu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30% EBITDA).</w:t>
      </w:r>
    </w:p>
    <w:p w14:paraId="00286466" w14:textId="77777777" w:rsidR="0071466A" w:rsidRPr="0071466A" w:rsidRDefault="0071466A" w:rsidP="00DE3087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Chi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ụ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ụ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hoạ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ộ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ả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xuấ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i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16B79CC" w14:textId="77777777" w:rsidR="00250A1E" w:rsidRPr="00DE3087" w:rsidRDefault="0071466A" w:rsidP="00DE3087">
      <w:pPr>
        <w:numPr>
          <w:ilvl w:val="1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Chi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í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ả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á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hư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ô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hồ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ứ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ự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9388357" w14:textId="55397D43" w:rsidR="0071466A" w:rsidRPr="0071466A" w:rsidRDefault="00DE3087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4.2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ê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hai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và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xác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định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giá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giao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dịch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liên</w:t>
      </w:r>
      <w:proofErr w:type="spellEnd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1466A"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ết</w:t>
      </w:r>
      <w:proofErr w:type="spellEnd"/>
    </w:p>
    <w:p w14:paraId="78136A42" w14:textId="77777777" w:rsidR="0071466A" w:rsidRPr="0071466A" w:rsidRDefault="0071466A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Hồ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sơ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ê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hai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1BE05506" w14:textId="77777777" w:rsidR="0071466A" w:rsidRPr="0071466A" w:rsidRDefault="0071466A" w:rsidP="00DE3087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lastRenderedPageBreak/>
        <w:t>Ngườ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ộ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ả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ê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a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à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mẫ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01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e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Thông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ư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hướ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ẫ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Bộ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Tài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82A8227" w14:textId="77777777" w:rsidR="0071466A" w:rsidRPr="0071466A" w:rsidRDefault="0071466A" w:rsidP="00DE3087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ầ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ươ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u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ấ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ữ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ứ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mi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ù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hợ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ị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ườ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1CFC3C5" w14:textId="77777777" w:rsidR="0071466A" w:rsidRPr="0071466A" w:rsidRDefault="0071466A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Miễn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ê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khai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và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lập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hồ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sơ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xác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định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A963FD8" w14:textId="77777777" w:rsidR="0071466A" w:rsidRPr="0071466A" w:rsidRDefault="0071466A" w:rsidP="00DE3087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Doanh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oa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ướ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50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ỷ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ổ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ị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ướ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30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ỷ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ồ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11C3528" w14:textId="77777777" w:rsidR="0071466A" w:rsidRPr="0071466A" w:rsidRDefault="0071466A" w:rsidP="00DE3087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Doanh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ghiệ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ỉ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ó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ớ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b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o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ướ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à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ùng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mứ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uấ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TNDN.</w:t>
      </w:r>
    </w:p>
    <w:p w14:paraId="62302AC0" w14:textId="77777777" w:rsidR="0071466A" w:rsidRPr="0071466A" w:rsidRDefault="0071466A" w:rsidP="00DE3087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rách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nhiệm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của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người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nộp</w:t>
      </w:r>
      <w:proofErr w:type="spellEnd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b/>
          <w:bCs/>
          <w:sz w:val="28"/>
          <w:szCs w:val="28"/>
        </w:rPr>
        <w:t>thu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6CE50541" w14:textId="77777777" w:rsidR="0071466A" w:rsidRPr="0071466A" w:rsidRDefault="0071466A" w:rsidP="00DE3087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Cung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ấ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ầy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ủ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hồ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s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à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ệ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đế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giao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dị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iê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ế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ơ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quan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huế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yê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ầ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90771F8" w14:textId="77777777" w:rsidR="0071466A" w:rsidRPr="0071466A" w:rsidRDefault="0071466A" w:rsidP="00DE3087">
      <w:pPr>
        <w:numPr>
          <w:ilvl w:val="1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ịu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ác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nhiệm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rướ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pháp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luật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về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tí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hính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xác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của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ê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1466A">
        <w:rPr>
          <w:rFonts w:ascii="Times New Roman" w:eastAsia="Times New Roman" w:hAnsi="Times New Roman" w:cs="Times New Roman"/>
          <w:sz w:val="28"/>
          <w:szCs w:val="28"/>
        </w:rPr>
        <w:t>khai</w:t>
      </w:r>
      <w:proofErr w:type="spellEnd"/>
      <w:r w:rsidRPr="0071466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4CCF779" w14:textId="59C1244B" w:rsidR="00B06430" w:rsidRPr="00DE3087" w:rsidRDefault="00250A1E" w:rsidP="00DE308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</w:pP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hữ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quy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ày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hằ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iể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soát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chuyể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ảm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bả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doa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hiệp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ê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hai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đú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nghĩa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ụ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án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a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ậ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giao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dịch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liên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3087">
        <w:rPr>
          <w:rFonts w:ascii="Times New Roman" w:hAnsi="Times New Roman" w:cs="Times New Roman"/>
          <w:sz w:val="28"/>
          <w:szCs w:val="28"/>
        </w:rPr>
        <w:t>kết</w:t>
      </w:r>
      <w:proofErr w:type="spellEnd"/>
      <w:r w:rsidRPr="00DE3087">
        <w:rPr>
          <w:rFonts w:ascii="Times New Roman" w:hAnsi="Times New Roman" w:cs="Times New Roman"/>
          <w:sz w:val="28"/>
          <w:szCs w:val="28"/>
        </w:rPr>
        <w:t>.</w:t>
      </w:r>
    </w:p>
    <w:p w14:paraId="541646CF" w14:textId="77777777" w:rsidR="00B06430" w:rsidRPr="00DE3087" w:rsidRDefault="00B06430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5A8C2F7" w14:textId="1278AA8B" w:rsidR="002808CF" w:rsidRPr="00DE3087" w:rsidRDefault="002808CF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E3087">
        <w:rPr>
          <w:rFonts w:ascii="Times New Roman" w:eastAsia="Times New Roman" w:hAnsi="Times New Roman" w:cs="Times New Roman"/>
          <w:b/>
          <w:bCs/>
          <w:sz w:val="28"/>
          <w:szCs w:val="28"/>
        </w:rPr>
        <w:t>TÀI LIỆU THAM KHẢO</w:t>
      </w:r>
    </w:p>
    <w:p w14:paraId="204D541A" w14:textId="77777777" w:rsidR="00D325B7" w:rsidRPr="00D325B7" w:rsidRDefault="00D325B7" w:rsidP="00DE3087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bookmarkStart w:id="5" w:name="tvpllink_gtkyhfrola"/>
      <w:proofErr w:type="spellStart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Luật</w:t>
      </w:r>
      <w:proofErr w:type="spellEnd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Quản </w:t>
      </w:r>
      <w:proofErr w:type="spellStart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lý</w:t>
      </w:r>
      <w:proofErr w:type="spellEnd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thuế</w:t>
      </w:r>
      <w:bookmarkEnd w:id="5"/>
      <w:proofErr w:type="spellEnd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proofErr w:type="spellStart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ngày</w:t>
      </w:r>
      <w:proofErr w:type="spellEnd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13 </w:t>
      </w:r>
      <w:proofErr w:type="spellStart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tháng</w:t>
      </w:r>
      <w:proofErr w:type="spellEnd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6 </w:t>
      </w:r>
      <w:proofErr w:type="spellStart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năm</w:t>
      </w:r>
      <w:proofErr w:type="spellEnd"/>
      <w:r w:rsidRPr="00D325B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2019</w:t>
      </w:r>
    </w:p>
    <w:p w14:paraId="3A33549D" w14:textId="6B2F876D" w:rsidR="002808CF" w:rsidRPr="00D325B7" w:rsidRDefault="002808CF" w:rsidP="00DE3087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D325B7">
        <w:rPr>
          <w:rFonts w:ascii="Times New Roman" w:eastAsia="Times New Roman" w:hAnsi="Times New Roman" w:cs="Times New Roman"/>
          <w:sz w:val="28"/>
          <w:szCs w:val="28"/>
        </w:rPr>
        <w:t>Nghị</w:t>
      </w:r>
      <w:proofErr w:type="spellEnd"/>
      <w:r w:rsidRPr="00D325B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325B7">
        <w:rPr>
          <w:rFonts w:ascii="Times New Roman" w:eastAsia="Times New Roman" w:hAnsi="Times New Roman" w:cs="Times New Roman"/>
          <w:sz w:val="28"/>
          <w:szCs w:val="28"/>
        </w:rPr>
        <w:t>định</w:t>
      </w:r>
      <w:proofErr w:type="spellEnd"/>
      <w:r w:rsidRPr="00D325B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325B7">
        <w:rPr>
          <w:rFonts w:ascii="Times New Roman" w:eastAsia="Times New Roman" w:hAnsi="Times New Roman" w:cs="Times New Roman"/>
          <w:sz w:val="28"/>
          <w:szCs w:val="28"/>
        </w:rPr>
        <w:t>số</w:t>
      </w:r>
      <w:proofErr w:type="spellEnd"/>
      <w:r w:rsidRPr="00D325B7">
        <w:rPr>
          <w:rFonts w:ascii="Times New Roman" w:eastAsia="Times New Roman" w:hAnsi="Times New Roman" w:cs="Times New Roman"/>
          <w:sz w:val="28"/>
          <w:szCs w:val="28"/>
        </w:rPr>
        <w:t xml:space="preserve"> 132/2020/NĐ-CP</w:t>
      </w:r>
      <w:r w:rsidR="00D325B7" w:rsidRPr="00D325B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325B7">
        <w:rPr>
          <w:rFonts w:ascii="Times New Roman" w:eastAsia="Times New Roman" w:hAnsi="Times New Roman" w:cs="Times New Roman"/>
          <w:sz w:val="28"/>
          <w:szCs w:val="28"/>
        </w:rPr>
        <w:t xml:space="preserve">ban </w:t>
      </w:r>
      <w:proofErr w:type="spellStart"/>
      <w:r w:rsidRPr="00D325B7">
        <w:rPr>
          <w:rFonts w:ascii="Times New Roman" w:eastAsia="Times New Roman" w:hAnsi="Times New Roman" w:cs="Times New Roman"/>
          <w:sz w:val="28"/>
          <w:szCs w:val="28"/>
        </w:rPr>
        <w:t>hành</w:t>
      </w:r>
      <w:proofErr w:type="spellEnd"/>
      <w:r w:rsidRPr="00D325B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D325B7">
        <w:rPr>
          <w:rFonts w:ascii="Times New Roman" w:eastAsia="Times New Roman" w:hAnsi="Times New Roman" w:cs="Times New Roman"/>
          <w:sz w:val="28"/>
          <w:szCs w:val="28"/>
        </w:rPr>
        <w:t>ngày</w:t>
      </w:r>
      <w:proofErr w:type="spellEnd"/>
      <w:r w:rsidRPr="00D325B7">
        <w:rPr>
          <w:rFonts w:ascii="Times New Roman" w:eastAsia="Times New Roman" w:hAnsi="Times New Roman" w:cs="Times New Roman"/>
          <w:sz w:val="28"/>
          <w:szCs w:val="28"/>
        </w:rPr>
        <w:t xml:space="preserve"> 5/11/2020</w:t>
      </w:r>
    </w:p>
    <w:p w14:paraId="3980EDD8" w14:textId="26D75387" w:rsidR="00FE59A1" w:rsidRPr="00DE3087" w:rsidRDefault="00FE59A1" w:rsidP="00DE308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14:paraId="4266F403" w14:textId="02ABE35F" w:rsidR="003D1D9A" w:rsidRPr="00DE3087" w:rsidRDefault="003D1D9A" w:rsidP="00DE308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73E638B" w14:textId="4F7D8F88" w:rsidR="003D1D9A" w:rsidRPr="00DE3087" w:rsidRDefault="003D1D9A" w:rsidP="00DE3087">
      <w:pPr>
        <w:spacing w:after="0" w:line="360" w:lineRule="auto"/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14:paraId="1EF8428E" w14:textId="2DAC2E06" w:rsidR="003D1D9A" w:rsidRPr="00DE3087" w:rsidRDefault="003D1D9A" w:rsidP="00DE308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3D1D9A" w:rsidRPr="00DE3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0200"/>
    <w:multiLevelType w:val="multilevel"/>
    <w:tmpl w:val="C34A7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B2371F"/>
    <w:multiLevelType w:val="multilevel"/>
    <w:tmpl w:val="AF26D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52A38"/>
    <w:multiLevelType w:val="hybridMultilevel"/>
    <w:tmpl w:val="E5520384"/>
    <w:lvl w:ilvl="0" w:tplc="67BC0D2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FA6A07"/>
    <w:multiLevelType w:val="hybridMultilevel"/>
    <w:tmpl w:val="754EC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D092F"/>
    <w:multiLevelType w:val="multilevel"/>
    <w:tmpl w:val="FD180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69629D"/>
    <w:multiLevelType w:val="multilevel"/>
    <w:tmpl w:val="C2EC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CD191E"/>
    <w:multiLevelType w:val="multilevel"/>
    <w:tmpl w:val="8326E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985492"/>
    <w:multiLevelType w:val="multilevel"/>
    <w:tmpl w:val="48C87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AD1B2A"/>
    <w:multiLevelType w:val="multilevel"/>
    <w:tmpl w:val="8FE81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981D27"/>
    <w:multiLevelType w:val="multilevel"/>
    <w:tmpl w:val="38AEB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C25B83"/>
    <w:multiLevelType w:val="multilevel"/>
    <w:tmpl w:val="1020D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C5304C"/>
    <w:multiLevelType w:val="multilevel"/>
    <w:tmpl w:val="0A2A5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601F5C"/>
    <w:multiLevelType w:val="multilevel"/>
    <w:tmpl w:val="AC40C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C835AE"/>
    <w:multiLevelType w:val="multilevel"/>
    <w:tmpl w:val="1F904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650500"/>
    <w:multiLevelType w:val="multilevel"/>
    <w:tmpl w:val="F4EA5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C52233"/>
    <w:multiLevelType w:val="multilevel"/>
    <w:tmpl w:val="779AA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CC72E7"/>
    <w:multiLevelType w:val="multilevel"/>
    <w:tmpl w:val="A26C8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B67E23"/>
    <w:multiLevelType w:val="multilevel"/>
    <w:tmpl w:val="B92A3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15072A"/>
    <w:multiLevelType w:val="multilevel"/>
    <w:tmpl w:val="28409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BC3019"/>
    <w:multiLevelType w:val="multilevel"/>
    <w:tmpl w:val="F96AD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5D0F7F"/>
    <w:multiLevelType w:val="multilevel"/>
    <w:tmpl w:val="75F84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C427A7"/>
    <w:multiLevelType w:val="multilevel"/>
    <w:tmpl w:val="D65AF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7F7158"/>
    <w:multiLevelType w:val="multilevel"/>
    <w:tmpl w:val="25220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EE47BE"/>
    <w:multiLevelType w:val="multilevel"/>
    <w:tmpl w:val="265A8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124EF2"/>
    <w:multiLevelType w:val="multilevel"/>
    <w:tmpl w:val="B5F87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3"/>
  </w:num>
  <w:num w:numId="3">
    <w:abstractNumId w:val="18"/>
  </w:num>
  <w:num w:numId="4">
    <w:abstractNumId w:val="20"/>
  </w:num>
  <w:num w:numId="5">
    <w:abstractNumId w:val="8"/>
  </w:num>
  <w:num w:numId="6">
    <w:abstractNumId w:val="0"/>
  </w:num>
  <w:num w:numId="7">
    <w:abstractNumId w:val="4"/>
  </w:num>
  <w:num w:numId="8">
    <w:abstractNumId w:val="2"/>
  </w:num>
  <w:num w:numId="9">
    <w:abstractNumId w:val="24"/>
  </w:num>
  <w:num w:numId="10">
    <w:abstractNumId w:val="12"/>
  </w:num>
  <w:num w:numId="11">
    <w:abstractNumId w:val="16"/>
  </w:num>
  <w:num w:numId="12">
    <w:abstractNumId w:val="7"/>
  </w:num>
  <w:num w:numId="13">
    <w:abstractNumId w:val="21"/>
  </w:num>
  <w:num w:numId="14">
    <w:abstractNumId w:val="14"/>
  </w:num>
  <w:num w:numId="15">
    <w:abstractNumId w:val="11"/>
  </w:num>
  <w:num w:numId="16">
    <w:abstractNumId w:val="22"/>
  </w:num>
  <w:num w:numId="17">
    <w:abstractNumId w:val="13"/>
  </w:num>
  <w:num w:numId="18">
    <w:abstractNumId w:val="5"/>
  </w:num>
  <w:num w:numId="19">
    <w:abstractNumId w:val="9"/>
  </w:num>
  <w:num w:numId="20">
    <w:abstractNumId w:val="6"/>
  </w:num>
  <w:num w:numId="21">
    <w:abstractNumId w:val="10"/>
  </w:num>
  <w:num w:numId="22">
    <w:abstractNumId w:val="19"/>
  </w:num>
  <w:num w:numId="23">
    <w:abstractNumId w:val="15"/>
  </w:num>
  <w:num w:numId="24">
    <w:abstractNumId w:val="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NTGwtDA0NjUyMTJQ0lEKTi0uzszPAykwrgUAdEHusiwAAAA="/>
  </w:docVars>
  <w:rsids>
    <w:rsidRoot w:val="003D1D9A"/>
    <w:rsid w:val="00160B7D"/>
    <w:rsid w:val="002106E4"/>
    <w:rsid w:val="00250A1E"/>
    <w:rsid w:val="002808CF"/>
    <w:rsid w:val="00293D84"/>
    <w:rsid w:val="00330AF7"/>
    <w:rsid w:val="003D1D9A"/>
    <w:rsid w:val="0071466A"/>
    <w:rsid w:val="007D7108"/>
    <w:rsid w:val="00821771"/>
    <w:rsid w:val="00A03617"/>
    <w:rsid w:val="00A9078D"/>
    <w:rsid w:val="00B06430"/>
    <w:rsid w:val="00D174A0"/>
    <w:rsid w:val="00D30B02"/>
    <w:rsid w:val="00D325B7"/>
    <w:rsid w:val="00D4546D"/>
    <w:rsid w:val="00DE3087"/>
    <w:rsid w:val="00E81234"/>
    <w:rsid w:val="00FE59A1"/>
    <w:rsid w:val="00FF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8A588"/>
  <w15:chartTrackingRefBased/>
  <w15:docId w15:val="{E6EAC3F9-24C7-4EAC-9796-CF23C8640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146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0B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60B7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60B7D"/>
    <w:rPr>
      <w:b/>
      <w:bCs/>
    </w:rPr>
  </w:style>
  <w:style w:type="paragraph" w:styleId="ListParagraph">
    <w:name w:val="List Paragraph"/>
    <w:basedOn w:val="Normal"/>
    <w:uiPriority w:val="34"/>
    <w:qFormat/>
    <w:rsid w:val="00A0361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1466A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7</Pages>
  <Words>1520</Words>
  <Characters>866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1</cp:revision>
  <dcterms:created xsi:type="dcterms:W3CDTF">2025-03-04T09:29:00Z</dcterms:created>
  <dcterms:modified xsi:type="dcterms:W3CDTF">2025-03-15T15:16:00Z</dcterms:modified>
</cp:coreProperties>
</file>